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2231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kub Gajdero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oanna Szczego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